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modynamic ran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Odds ratio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 Valu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95% CI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[45,5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79, 1.66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50,5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699, 1.45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55,6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411, 0.94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60,6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595, 1.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65,7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663, 1.15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70,7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3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735, 1.1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75,8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2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792, 1.15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80,8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839, 1.18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85,9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1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848, 1.2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90,9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827, 1.41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95,10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6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1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1.095, 2.429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100,10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0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786, 1.50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105,110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8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693, 1.35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P_(110,115]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(0.725, 1.347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1-26T16:22:03Z</dcterms:created>
  <dcterms:modified xsi:type="dcterms:W3CDTF">2024-11-26T16:22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